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10915" w14:textId="77777777" w:rsidR="003D4031" w:rsidRPr="003D4031" w:rsidRDefault="003D4031" w:rsidP="003D4031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>
        <w:t xml:space="preserve">Q1. </w:t>
      </w:r>
      <w:r w:rsidRPr="003D4031">
        <w:rPr>
          <w:rFonts w:ascii="Consolas" w:eastAsia="Times New Roman" w:hAnsi="Consolas" w:cs="Times New Roman"/>
          <w:color w:val="0000FF"/>
          <w:sz w:val="18"/>
          <w:szCs w:val="18"/>
        </w:rPr>
        <w:t>SELECT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D4031">
        <w:rPr>
          <w:rFonts w:ascii="Consolas" w:eastAsia="Times New Roman" w:hAnsi="Consolas" w:cs="Times New Roman"/>
          <w:color w:val="795E26"/>
          <w:sz w:val="18"/>
          <w:szCs w:val="18"/>
        </w:rPr>
        <w:t>MONTH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(</w:t>
      </w:r>
      <w:proofErr w:type="spellStart"/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HireDate</w:t>
      </w:r>
      <w:proofErr w:type="spellEnd"/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) </w:t>
      </w:r>
      <w:r w:rsidRPr="003D4031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D4031">
        <w:rPr>
          <w:rFonts w:ascii="Consolas" w:eastAsia="Times New Roman" w:hAnsi="Consolas" w:cs="Times New Roman"/>
          <w:color w:val="795E26"/>
          <w:sz w:val="18"/>
          <w:szCs w:val="18"/>
        </w:rPr>
        <w:t>Month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, </w:t>
      </w:r>
      <w:proofErr w:type="gramStart"/>
      <w:r w:rsidRPr="003D4031">
        <w:rPr>
          <w:rFonts w:ascii="Consolas" w:eastAsia="Times New Roman" w:hAnsi="Consolas" w:cs="Times New Roman"/>
          <w:color w:val="795E26"/>
          <w:sz w:val="18"/>
          <w:szCs w:val="18"/>
        </w:rPr>
        <w:t>count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(</w:t>
      </w:r>
      <w:proofErr w:type="gramEnd"/>
      <w:r w:rsidRPr="003D4031">
        <w:rPr>
          <w:rFonts w:ascii="Consolas" w:eastAsia="Times New Roman" w:hAnsi="Consolas" w:cs="Times New Roman"/>
          <w:color w:val="000000"/>
          <w:sz w:val="18"/>
          <w:szCs w:val="18"/>
        </w:rPr>
        <w:t>*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) </w:t>
      </w:r>
      <w:r w:rsidRPr="003D4031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D4031">
        <w:rPr>
          <w:rFonts w:ascii="Consolas" w:eastAsia="Times New Roman" w:hAnsi="Consolas" w:cs="Times New Roman"/>
          <w:color w:val="795E26"/>
          <w:sz w:val="18"/>
          <w:szCs w:val="18"/>
        </w:rPr>
        <w:t>Count</w:t>
      </w:r>
    </w:p>
    <w:p w14:paraId="635664E9" w14:textId="77777777" w:rsidR="003D4031" w:rsidRPr="003D4031" w:rsidRDefault="003D4031" w:rsidP="003D4031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3D4031">
        <w:rPr>
          <w:rFonts w:ascii="Consolas" w:eastAsia="Times New Roman" w:hAnsi="Consolas" w:cs="Times New Roman"/>
          <w:color w:val="0000FF"/>
          <w:sz w:val="18"/>
          <w:szCs w:val="18"/>
        </w:rPr>
        <w:t>FROM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 [AdventureWorks2019</w:t>
      </w:r>
      <w:proofErr w:type="gramStart"/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].[</w:t>
      </w:r>
      <w:proofErr w:type="gramEnd"/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HumanResources].[Employee] </w:t>
      </w:r>
      <w:r w:rsidRPr="003D4031">
        <w:rPr>
          <w:rFonts w:ascii="Consolas" w:eastAsia="Times New Roman" w:hAnsi="Consolas" w:cs="Times New Roman"/>
          <w:color w:val="0000FF"/>
          <w:sz w:val="18"/>
          <w:szCs w:val="18"/>
        </w:rPr>
        <w:t>group by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D4031">
        <w:rPr>
          <w:rFonts w:ascii="Consolas" w:eastAsia="Times New Roman" w:hAnsi="Consolas" w:cs="Times New Roman"/>
          <w:color w:val="795E26"/>
          <w:sz w:val="18"/>
          <w:szCs w:val="18"/>
        </w:rPr>
        <w:t>MONTH</w:t>
      </w:r>
      <w:r w:rsidRPr="003D4031">
        <w:rPr>
          <w:rFonts w:ascii="Consolas" w:eastAsia="Times New Roman" w:hAnsi="Consolas" w:cs="Times New Roman"/>
          <w:color w:val="212121"/>
          <w:sz w:val="18"/>
          <w:szCs w:val="18"/>
        </w:rPr>
        <w:t>(HireDate)</w:t>
      </w:r>
    </w:p>
    <w:p w14:paraId="151FDAB8" w14:textId="046A2945" w:rsidR="00E626AC" w:rsidRDefault="00E626AC"/>
    <w:p w14:paraId="3222DC52" w14:textId="03F68BAC" w:rsidR="003D4031" w:rsidRDefault="003D4031">
      <w:r w:rsidRPr="003D4031">
        <w:drawing>
          <wp:inline distT="0" distB="0" distL="0" distR="0" wp14:anchorId="118E9DAB" wp14:editId="370FEADE">
            <wp:extent cx="5943600" cy="4276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8E81A" w14:textId="01CD0424" w:rsidR="00980BF4" w:rsidRDefault="00980BF4"/>
    <w:p w14:paraId="312492A0" w14:textId="6319CAC8" w:rsidR="00980BF4" w:rsidRDefault="00980BF4"/>
    <w:p w14:paraId="6F855683" w14:textId="019EDF7A" w:rsidR="00980BF4" w:rsidRDefault="00980BF4">
      <w:r>
        <w:t xml:space="preserve">Q2. </w:t>
      </w:r>
    </w:p>
    <w:p w14:paraId="63BAF9B2" w14:textId="77777777" w:rsidR="00F55843" w:rsidRPr="00F55843" w:rsidRDefault="00F55843" w:rsidP="00F5584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select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</w:p>
    <w:p w14:paraId="1709FB22" w14:textId="77777777" w:rsidR="00F55843" w:rsidRPr="00F55843" w:rsidRDefault="00F55843" w:rsidP="00F5584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proofErr w:type="spellStart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d.</w:t>
      </w:r>
      <w:proofErr w:type="gramStart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Name</w:t>
      </w:r>
      <w:proofErr w:type="spellEnd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,  </w:t>
      </w:r>
      <w:r w:rsidRPr="00F55843">
        <w:rPr>
          <w:rFonts w:ascii="Consolas" w:eastAsia="Times New Roman" w:hAnsi="Consolas" w:cs="Times New Roman"/>
          <w:color w:val="795E26"/>
          <w:sz w:val="18"/>
          <w:szCs w:val="18"/>
        </w:rPr>
        <w:t>YEAR</w:t>
      </w:r>
      <w:proofErr w:type="gramEnd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(</w:t>
      </w:r>
      <w:proofErr w:type="spellStart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e.HireDate</w:t>
      </w:r>
      <w:proofErr w:type="spellEnd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)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F55843">
        <w:rPr>
          <w:rFonts w:ascii="Consolas" w:eastAsia="Times New Roman" w:hAnsi="Consolas" w:cs="Times New Roman"/>
          <w:color w:val="795E26"/>
          <w:sz w:val="18"/>
          <w:szCs w:val="18"/>
        </w:rPr>
        <w:t>Year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, </w:t>
      </w:r>
      <w:r w:rsidRPr="00F55843">
        <w:rPr>
          <w:rFonts w:ascii="Consolas" w:eastAsia="Times New Roman" w:hAnsi="Consolas" w:cs="Times New Roman"/>
          <w:color w:val="795E26"/>
          <w:sz w:val="18"/>
          <w:szCs w:val="18"/>
        </w:rPr>
        <w:t>count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(</w:t>
      </w:r>
      <w:r w:rsidRPr="00F55843">
        <w:rPr>
          <w:rFonts w:ascii="Consolas" w:eastAsia="Times New Roman" w:hAnsi="Consolas" w:cs="Times New Roman"/>
          <w:color w:val="000000"/>
          <w:sz w:val="18"/>
          <w:szCs w:val="18"/>
        </w:rPr>
        <w:t>*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)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F55843">
        <w:rPr>
          <w:rFonts w:ascii="Consolas" w:eastAsia="Times New Roman" w:hAnsi="Consolas" w:cs="Times New Roman"/>
          <w:color w:val="795E26"/>
          <w:sz w:val="18"/>
          <w:szCs w:val="18"/>
        </w:rPr>
        <w:t>count</w:t>
      </w:r>
    </w:p>
    <w:p w14:paraId="74F3F62E" w14:textId="77777777" w:rsidR="00F55843" w:rsidRPr="00F55843" w:rsidRDefault="00F55843" w:rsidP="00F5584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from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[AdventureWorks2019</w:t>
      </w:r>
      <w:proofErr w:type="gramStart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].[</w:t>
      </w:r>
      <w:proofErr w:type="spellStart"/>
      <w:proofErr w:type="gramEnd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HumanResources</w:t>
      </w:r>
      <w:proofErr w:type="spellEnd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].[Employee]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e </w:t>
      </w:r>
    </w:p>
    <w:p w14:paraId="4E3830B5" w14:textId="77777777" w:rsidR="00F55843" w:rsidRPr="00F55843" w:rsidRDefault="00F55843" w:rsidP="00F5584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inner JOIN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[AdventureWorks2019</w:t>
      </w:r>
      <w:proofErr w:type="gramStart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].[</w:t>
      </w:r>
      <w:proofErr w:type="gramEnd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HumanResources].[EmployeeDepartmentHistory]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h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on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e.BusinessEntityID </w:t>
      </w:r>
      <w:r w:rsidRPr="00F55843">
        <w:rPr>
          <w:rFonts w:ascii="Consolas" w:eastAsia="Times New Roman" w:hAnsi="Consolas" w:cs="Times New Roman"/>
          <w:color w:val="000000"/>
          <w:sz w:val="18"/>
          <w:szCs w:val="18"/>
        </w:rPr>
        <w:t>=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h.BusinessEntityID</w:t>
      </w:r>
    </w:p>
    <w:p w14:paraId="5CB15C1B" w14:textId="77777777" w:rsidR="00F55843" w:rsidRPr="00F55843" w:rsidRDefault="00F55843" w:rsidP="00F5584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inner JOIN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[AdventureWorks2019</w:t>
      </w:r>
      <w:proofErr w:type="gramStart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].[</w:t>
      </w:r>
      <w:proofErr w:type="gramEnd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HumanResources].[Department]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d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on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h.DepartmentID </w:t>
      </w:r>
      <w:r w:rsidRPr="00F55843">
        <w:rPr>
          <w:rFonts w:ascii="Consolas" w:eastAsia="Times New Roman" w:hAnsi="Consolas" w:cs="Times New Roman"/>
          <w:color w:val="000000"/>
          <w:sz w:val="18"/>
          <w:szCs w:val="18"/>
        </w:rPr>
        <w:t>=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d.DepartmentID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group by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 d.Name, </w:t>
      </w:r>
      <w:r w:rsidRPr="00F55843">
        <w:rPr>
          <w:rFonts w:ascii="Consolas" w:eastAsia="Times New Roman" w:hAnsi="Consolas" w:cs="Times New Roman"/>
          <w:color w:val="795E26"/>
          <w:sz w:val="18"/>
          <w:szCs w:val="18"/>
        </w:rPr>
        <w:t>YEAR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(e.HireDate)</w:t>
      </w:r>
    </w:p>
    <w:p w14:paraId="1B27552C" w14:textId="77777777" w:rsidR="00F55843" w:rsidRPr="00F55843" w:rsidRDefault="00F55843" w:rsidP="00F5584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F55843">
        <w:rPr>
          <w:rFonts w:ascii="Consolas" w:eastAsia="Times New Roman" w:hAnsi="Consolas" w:cs="Times New Roman"/>
          <w:color w:val="0000FF"/>
          <w:sz w:val="18"/>
          <w:szCs w:val="18"/>
        </w:rPr>
        <w:t>order by</w:t>
      </w:r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spellStart"/>
      <w:proofErr w:type="gramStart"/>
      <w:r w:rsidRPr="00F55843">
        <w:rPr>
          <w:rFonts w:ascii="Consolas" w:eastAsia="Times New Roman" w:hAnsi="Consolas" w:cs="Times New Roman"/>
          <w:color w:val="212121"/>
          <w:sz w:val="18"/>
          <w:szCs w:val="18"/>
        </w:rPr>
        <w:t>d.Name</w:t>
      </w:r>
      <w:proofErr w:type="spellEnd"/>
      <w:proofErr w:type="gramEnd"/>
    </w:p>
    <w:p w14:paraId="46F00F5B" w14:textId="77777777" w:rsidR="00F55843" w:rsidRDefault="00F55843"/>
    <w:p w14:paraId="7ABBB905" w14:textId="38E6869D" w:rsidR="00F55843" w:rsidRDefault="00F55843">
      <w:r w:rsidRPr="00F55843">
        <w:lastRenderedPageBreak/>
        <w:drawing>
          <wp:inline distT="0" distB="0" distL="0" distR="0" wp14:anchorId="3A878FCF" wp14:editId="7DA4DE06">
            <wp:extent cx="5197290" cy="6500423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65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70761" w14:textId="5052BC49" w:rsidR="00F55843" w:rsidRDefault="00F55843">
      <w:r w:rsidRPr="00F55843">
        <w:lastRenderedPageBreak/>
        <w:drawing>
          <wp:inline distT="0" distB="0" distL="0" distR="0" wp14:anchorId="5B87DBF9" wp14:editId="060ED21A">
            <wp:extent cx="3657917" cy="408467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408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E28CB" w14:textId="673FB947" w:rsidR="008F6C8E" w:rsidRDefault="008F6C8E"/>
    <w:p w14:paraId="12B3C837" w14:textId="16149D48" w:rsidR="008F6C8E" w:rsidRDefault="008F6C8E"/>
    <w:p w14:paraId="634681EF" w14:textId="77777777" w:rsidR="003F35E8" w:rsidRPr="003F35E8" w:rsidRDefault="008F6C8E" w:rsidP="003F35E8">
      <w:pPr>
        <w:shd w:val="clear" w:color="auto" w:fill="FFFFFE"/>
        <w:spacing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>
        <w:t xml:space="preserve">Q3. </w:t>
      </w:r>
      <w:r w:rsidR="003F35E8">
        <w:t xml:space="preserve"> </w:t>
      </w:r>
      <w:r w:rsidR="003F35E8"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="003F35E8" w:rsidRPr="003F35E8">
        <w:rPr>
          <w:rFonts w:ascii="Consolas" w:eastAsia="Times New Roman" w:hAnsi="Consolas" w:cs="Times New Roman"/>
          <w:color w:val="0000FF"/>
          <w:sz w:val="18"/>
          <w:szCs w:val="18"/>
        </w:rPr>
        <w:t>select</w:t>
      </w:r>
      <w:r w:rsidR="003F35E8"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</w:p>
    <w:p w14:paraId="22F39F91" w14:textId="77777777" w:rsidR="003F35E8" w:rsidRPr="003F35E8" w:rsidRDefault="003F35E8" w:rsidP="003F35E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proofErr w:type="spellStart"/>
      <w:proofErr w:type="gram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p.FirstName</w:t>
      </w:r>
      <w:proofErr w:type="spellEnd"/>
      <w:proofErr w:type="gram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, </w:t>
      </w:r>
      <w:proofErr w:type="spell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r.Name</w:t>
      </w:r>
      <w:proofErr w:type="spellEnd"/>
    </w:p>
    <w:p w14:paraId="773D4D2C" w14:textId="77777777" w:rsidR="003F35E8" w:rsidRPr="003F35E8" w:rsidRDefault="003F35E8" w:rsidP="003F35E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from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spell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Person.Person</w:t>
      </w:r>
      <w:proofErr w:type="spell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p </w:t>
      </w:r>
    </w:p>
    <w:p w14:paraId="05C6867A" w14:textId="77777777" w:rsidR="003F35E8" w:rsidRPr="003F35E8" w:rsidRDefault="003F35E8" w:rsidP="003F35E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inner JOI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[Person</w:t>
      </w:r>
      <w:proofErr w:type="gram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].BusinessEntity</w:t>
      </w:r>
      <w:proofErr w:type="gram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b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o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p.BusinessEntityID </w:t>
      </w:r>
      <w:r w:rsidRPr="003F35E8">
        <w:rPr>
          <w:rFonts w:ascii="Consolas" w:eastAsia="Times New Roman" w:hAnsi="Consolas" w:cs="Times New Roman"/>
          <w:color w:val="000000"/>
          <w:sz w:val="18"/>
          <w:szCs w:val="18"/>
        </w:rPr>
        <w:t>=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b.BusinessEntityID</w:t>
      </w:r>
    </w:p>
    <w:p w14:paraId="2C21A29B" w14:textId="77777777" w:rsidR="003F35E8" w:rsidRPr="003F35E8" w:rsidRDefault="003F35E8" w:rsidP="003F35E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INNER JOI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Person.BusinessEntityAddress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a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o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gram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b.BusinessEntityID</w:t>
      </w:r>
      <w:proofErr w:type="gram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00"/>
          <w:sz w:val="18"/>
          <w:szCs w:val="18"/>
        </w:rPr>
        <w:t>=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a.BusinessEntityID</w:t>
      </w:r>
    </w:p>
    <w:p w14:paraId="2167D533" w14:textId="77777777" w:rsidR="003F35E8" w:rsidRPr="003F35E8" w:rsidRDefault="003F35E8" w:rsidP="003F35E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INNER JOI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spell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Person.Address</w:t>
      </w:r>
      <w:proofErr w:type="spell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x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o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spellStart"/>
      <w:proofErr w:type="gram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a.AddressID</w:t>
      </w:r>
      <w:proofErr w:type="spellEnd"/>
      <w:proofErr w:type="gram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00"/>
          <w:sz w:val="18"/>
          <w:szCs w:val="18"/>
        </w:rPr>
        <w:t>=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spell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x.AddressID</w:t>
      </w:r>
      <w:proofErr w:type="spellEnd"/>
    </w:p>
    <w:p w14:paraId="276AC48B" w14:textId="77777777" w:rsidR="003F35E8" w:rsidRPr="003F35E8" w:rsidRDefault="003F35E8" w:rsidP="003F35E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INNER JOI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Person.StateProvince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s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o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gram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x.StateProvinceID</w:t>
      </w:r>
      <w:proofErr w:type="gram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00"/>
          <w:sz w:val="18"/>
          <w:szCs w:val="18"/>
        </w:rPr>
        <w:t>=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s.StateProvinceID</w:t>
      </w:r>
    </w:p>
    <w:p w14:paraId="4602D91E" w14:textId="77777777" w:rsidR="003F35E8" w:rsidRPr="003F35E8" w:rsidRDefault="003F35E8" w:rsidP="003F35E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INNER JOI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Person.CountryRegion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r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on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gram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s.CountryRegionCode</w:t>
      </w:r>
      <w:proofErr w:type="gram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00"/>
          <w:sz w:val="18"/>
          <w:szCs w:val="18"/>
        </w:rPr>
        <w:t>=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r.CountryRegionCode</w:t>
      </w:r>
    </w:p>
    <w:p w14:paraId="76503ED1" w14:textId="77777777" w:rsidR="003F35E8" w:rsidRPr="003F35E8" w:rsidRDefault="003F35E8" w:rsidP="003F35E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  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where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spellStart"/>
      <w:proofErr w:type="gram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p.PersonType</w:t>
      </w:r>
      <w:proofErr w:type="spellEnd"/>
      <w:proofErr w:type="gram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00"/>
          <w:sz w:val="18"/>
          <w:szCs w:val="18"/>
        </w:rPr>
        <w:t>!=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A31515"/>
          <w:sz w:val="18"/>
          <w:szCs w:val="18"/>
        </w:rPr>
        <w:t>'EM'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and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spellStart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p.FirstName</w:t>
      </w:r>
      <w:proofErr w:type="spellEnd"/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0000FF"/>
          <w:sz w:val="18"/>
          <w:szCs w:val="18"/>
        </w:rPr>
        <w:t>like</w:t>
      </w:r>
      <w:r w:rsidRPr="003F35E8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3F35E8">
        <w:rPr>
          <w:rFonts w:ascii="Consolas" w:eastAsia="Times New Roman" w:hAnsi="Consolas" w:cs="Times New Roman"/>
          <w:color w:val="A31515"/>
          <w:sz w:val="18"/>
          <w:szCs w:val="18"/>
        </w:rPr>
        <w:t>'S%'</w:t>
      </w:r>
    </w:p>
    <w:p w14:paraId="2FE28895" w14:textId="74464E7D" w:rsidR="008F6C8E" w:rsidRDefault="008F6C8E"/>
    <w:p w14:paraId="483DF657" w14:textId="0C2034DC" w:rsidR="003F35E8" w:rsidRDefault="003F35E8"/>
    <w:p w14:paraId="4A9899D0" w14:textId="57374F15" w:rsidR="003F35E8" w:rsidRDefault="003F35E8">
      <w:r w:rsidRPr="003F35E8">
        <w:lastRenderedPageBreak/>
        <w:drawing>
          <wp:inline distT="0" distB="0" distL="0" distR="0" wp14:anchorId="7FE1C978" wp14:editId="13FAEF91">
            <wp:extent cx="5044877" cy="5982218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598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825DD" w14:textId="1CC5419B" w:rsidR="008F6C8E" w:rsidRDefault="008F6C8E"/>
    <w:p w14:paraId="56728610" w14:textId="34CFFE99" w:rsidR="003F35E8" w:rsidRDefault="003F35E8">
      <w:r>
        <w:t>Q4.</w:t>
      </w:r>
    </w:p>
    <w:p w14:paraId="7797B896" w14:textId="77777777" w:rsidR="00875EC3" w:rsidRPr="00875EC3" w:rsidRDefault="00875EC3" w:rsidP="00875EC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SELECT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  </w:t>
      </w:r>
      <w:proofErr w:type="gramStart"/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e.OrganizationLevel</w:t>
      </w:r>
      <w:proofErr w:type="gramEnd"/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, </w:t>
      </w:r>
      <w:r w:rsidRPr="00875EC3">
        <w:rPr>
          <w:rFonts w:ascii="Consolas" w:eastAsia="Times New Roman" w:hAnsi="Consolas" w:cs="Times New Roman"/>
          <w:color w:val="795E26"/>
          <w:sz w:val="18"/>
          <w:szCs w:val="18"/>
        </w:rPr>
        <w:t>count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(</w:t>
      </w:r>
      <w:r w:rsidRPr="00875EC3">
        <w:rPr>
          <w:rFonts w:ascii="Consolas" w:eastAsia="Times New Roman" w:hAnsi="Consolas" w:cs="Times New Roman"/>
          <w:color w:val="000000"/>
          <w:sz w:val="18"/>
          <w:szCs w:val="18"/>
        </w:rPr>
        <w:t>*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)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NumberOfReportingEmployees 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from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 Person.Person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p</w:t>
      </w:r>
    </w:p>
    <w:p w14:paraId="1291529F" w14:textId="77777777" w:rsidR="00875EC3" w:rsidRPr="00875EC3" w:rsidRDefault="00875EC3" w:rsidP="00875EC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INNER JOIN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HumanResources.Employee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as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e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on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gramStart"/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p.BusinessEntityID</w:t>
      </w:r>
      <w:proofErr w:type="gramEnd"/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875EC3">
        <w:rPr>
          <w:rFonts w:ascii="Consolas" w:eastAsia="Times New Roman" w:hAnsi="Consolas" w:cs="Times New Roman"/>
          <w:color w:val="000000"/>
          <w:sz w:val="18"/>
          <w:szCs w:val="18"/>
        </w:rPr>
        <w:t>=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e.BusinessEntityID</w:t>
      </w:r>
    </w:p>
    <w:p w14:paraId="6C1B689D" w14:textId="77777777" w:rsidR="00875EC3" w:rsidRPr="00875EC3" w:rsidRDefault="00875EC3" w:rsidP="00875EC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where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proofErr w:type="spellStart"/>
      <w:proofErr w:type="gramStart"/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e.OrganizationLevel</w:t>
      </w:r>
      <w:proofErr w:type="spellEnd"/>
      <w:proofErr w:type="gramEnd"/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is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not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NULL</w:t>
      </w:r>
    </w:p>
    <w:p w14:paraId="72893A7B" w14:textId="77777777" w:rsidR="00875EC3" w:rsidRPr="00875EC3" w:rsidRDefault="00875EC3" w:rsidP="00875EC3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212121"/>
          <w:sz w:val="18"/>
          <w:szCs w:val="18"/>
        </w:rPr>
      </w:pP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</w:t>
      </w:r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GROUP </w:t>
      </w:r>
      <w:proofErr w:type="gramStart"/>
      <w:r w:rsidRPr="00875EC3">
        <w:rPr>
          <w:rFonts w:ascii="Consolas" w:eastAsia="Times New Roman" w:hAnsi="Consolas" w:cs="Times New Roman"/>
          <w:color w:val="0000FF"/>
          <w:sz w:val="18"/>
          <w:szCs w:val="18"/>
        </w:rPr>
        <w:t>BY</w:t>
      </w:r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  </w:t>
      </w:r>
      <w:proofErr w:type="spellStart"/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e</w:t>
      </w:r>
      <w:proofErr w:type="gramEnd"/>
      <w:r w:rsidRPr="00875EC3">
        <w:rPr>
          <w:rFonts w:ascii="Consolas" w:eastAsia="Times New Roman" w:hAnsi="Consolas" w:cs="Times New Roman"/>
          <w:color w:val="212121"/>
          <w:sz w:val="18"/>
          <w:szCs w:val="18"/>
        </w:rPr>
        <w:t>.OrganizationLevel</w:t>
      </w:r>
      <w:proofErr w:type="spellEnd"/>
    </w:p>
    <w:p w14:paraId="2A67167D" w14:textId="77777777" w:rsidR="00875EC3" w:rsidRDefault="00875EC3"/>
    <w:p w14:paraId="67531615" w14:textId="15956CCF" w:rsidR="00875EC3" w:rsidRDefault="00875EC3">
      <w:r w:rsidRPr="00875EC3">
        <w:lastRenderedPageBreak/>
        <w:drawing>
          <wp:inline distT="0" distB="0" distL="0" distR="0" wp14:anchorId="58CDCFEA" wp14:editId="6AAE1E5E">
            <wp:extent cx="5166808" cy="295681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BF8E0" w14:textId="4F075B47" w:rsidR="00875EC3" w:rsidRDefault="00875EC3"/>
    <w:p w14:paraId="1C47C79A" w14:textId="7A17AB03" w:rsidR="00875EC3" w:rsidRDefault="00875EC3"/>
    <w:sectPr w:rsidR="00875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NjUyMzG3NDY1NDVT0lEKTi0uzszPAykwrAUA3fwWrSwAAAA="/>
  </w:docVars>
  <w:rsids>
    <w:rsidRoot w:val="003D4031"/>
    <w:rsid w:val="00044F08"/>
    <w:rsid w:val="0007395A"/>
    <w:rsid w:val="002B7A9A"/>
    <w:rsid w:val="00316B2A"/>
    <w:rsid w:val="003D4031"/>
    <w:rsid w:val="003F35E8"/>
    <w:rsid w:val="0051247C"/>
    <w:rsid w:val="00665801"/>
    <w:rsid w:val="00875EC3"/>
    <w:rsid w:val="008F6C8E"/>
    <w:rsid w:val="00980BF4"/>
    <w:rsid w:val="00AE35B0"/>
    <w:rsid w:val="00E626AC"/>
    <w:rsid w:val="00F55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99779"/>
  <w15:chartTrackingRefBased/>
  <w15:docId w15:val="{8A610094-C114-4E94-82B8-EE14A2386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CH Head"/>
    <w:basedOn w:val="Normal"/>
    <w:next w:val="Normal"/>
    <w:link w:val="Heading1Char"/>
    <w:autoRedefine/>
    <w:uiPriority w:val="9"/>
    <w:qFormat/>
    <w:rsid w:val="0051247C"/>
    <w:pPr>
      <w:keepNext/>
      <w:keepLines/>
      <w:tabs>
        <w:tab w:val="left" w:pos="720"/>
      </w:tabs>
      <w:overflowPunct w:val="0"/>
      <w:autoSpaceDE w:val="0"/>
      <w:autoSpaceDN w:val="0"/>
      <w:adjustRightInd w:val="0"/>
      <w:spacing w:before="240" w:after="0" w:line="360" w:lineRule="auto"/>
      <w:ind w:left="1440" w:hanging="360"/>
      <w:jc w:val="center"/>
      <w:textAlignment w:val="baseline"/>
      <w:outlineLvl w:val="0"/>
    </w:pPr>
    <w:rPr>
      <w:rFonts w:ascii="Times New Roman" w:eastAsiaTheme="majorEastAsia" w:hAnsi="Times New Roman" w:cstheme="majorBidi"/>
      <w:b/>
      <w:bCs/>
      <w:sz w:val="24"/>
      <w:szCs w:val="32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H Head Char"/>
    <w:basedOn w:val="DefaultParagraphFont"/>
    <w:link w:val="Heading1"/>
    <w:uiPriority w:val="9"/>
    <w:rsid w:val="0051247C"/>
    <w:rPr>
      <w:rFonts w:ascii="Times New Roman" w:eastAsiaTheme="majorEastAsia" w:hAnsi="Times New Roman" w:cstheme="majorBidi"/>
      <w:b/>
      <w:bCs/>
      <w:sz w:val="24"/>
      <w:szCs w:val="3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5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3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4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18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5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8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arsh Kumar</dc:creator>
  <cp:keywords/>
  <dc:description/>
  <cp:lastModifiedBy>Utkarsh Kumar</cp:lastModifiedBy>
  <cp:revision>3</cp:revision>
  <dcterms:created xsi:type="dcterms:W3CDTF">2022-06-25T12:54:00Z</dcterms:created>
  <dcterms:modified xsi:type="dcterms:W3CDTF">2022-06-25T14:43:00Z</dcterms:modified>
</cp:coreProperties>
</file>